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4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5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5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5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5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8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8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8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1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1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1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2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2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2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4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4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5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6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7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7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9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0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2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3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5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5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5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5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5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5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8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8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9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0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0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3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5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5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5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8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8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8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8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0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0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2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2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2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2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2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3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3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3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6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7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8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9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9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9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9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9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9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0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1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1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1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1"/>
        </w:numPr>
      </w:pPr>
      <w:r>
        <w:t xml:space="preserve">Sobre permissões: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1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1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3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5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X43ca383aaeaa9e52dc678cdf277e0c49582603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parte 1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6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6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6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6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6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9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1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1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2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2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2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3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3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3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4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4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5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38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38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0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0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0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1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1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1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1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2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2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2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2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1" w:name="Xebcb5df98cf9f3c30cc24ee1a864af95568cbc9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odulo 28 parte 2 - Arquitetura de software 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7" w:name="áreas-na-construção-de-um-software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(visão)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CONTROLLER</w:t>
      </w:r>
      <w:r>
        <w:t xml:space="preserve"> </w:t>
      </w:r>
      <w:r>
        <w:t xml:space="preserve">(controle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(model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7"/>
    <w:bookmarkStart w:id="150" w:name="procedure-como-regra-de-negócio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8" w:name="vantagens-e-desvantagens"/>
    <w:p>
      <w:pPr>
        <w:pStyle w:val="Heading3"/>
      </w:pPr>
      <w:r>
        <w:rPr>
          <w:rStyle w:val="SectionNumber"/>
        </w:rPr>
        <w:t xml:space="preserve">16.2.1</w:t>
      </w:r>
      <w:r>
        <w:tab/>
      </w:r>
      <w:r>
        <w:t xml:space="preserve">Vantagens e desvantagens</w:t>
      </w:r>
    </w:p>
    <w:p>
      <w:pPr>
        <w:numPr>
          <w:ilvl w:val="0"/>
          <w:numId w:val="1247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7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7"/>
        </w:numPr>
      </w:pPr>
      <w:r>
        <w:t xml:space="preserve">Desvantagens: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7"/>
        </w:numPr>
      </w:pPr>
      <w:r>
        <w:t xml:space="preserve">Vantagen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8"/>
    <w:bookmarkStart w:id="149" w:name="Xfa66eff00092d1a1e5b8e1bd0f56535f90b974e"/>
    <w:p>
      <w:pPr>
        <w:pStyle w:val="Heading3"/>
      </w:pPr>
      <w:r>
        <w:rPr>
          <w:rStyle w:val="SectionNumber"/>
        </w:rPr>
        <w:t xml:space="preserve">16.2.2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0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0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End w:id="150"/>
    <w:bookmarkEnd w:id="151"/>
    <w:bookmarkStart w:id="158" w:name="X590eca6263dc617ef4f0d8cd0f1db4392f60e0d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odulo 29 parte 1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teoria, estrutura e Conversão de tipos</w:t>
      </w:r>
    </w:p>
    <w:bookmarkStart w:id="152" w:name="teoria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Teoria</w:t>
      </w:r>
    </w:p>
    <w:bookmarkEnd w:id="152"/>
    <w:bookmarkStart w:id="153" w:name="estrutura-do-tsql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Estrutura do</w:t>
      </w:r>
      <w:r>
        <w:t xml:space="preserve"> </w:t>
      </w:r>
      <w:r>
        <w:rPr>
          <w:bCs/>
          <w:b/>
        </w:rPr>
        <w:t xml:space="preserve">TSQL</w:t>
      </w:r>
    </w:p>
    <w:bookmarkEnd w:id="153"/>
    <w:bookmarkStart w:id="154" w:name="delimitador-go-na-estrutura-do-tsql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estrutura do</w:t>
      </w:r>
      <w:r>
        <w:t xml:space="preserve"> </w:t>
      </w:r>
      <w:r>
        <w:rPr>
          <w:bCs/>
          <w:b/>
        </w:rPr>
        <w:t xml:space="preserve">TSQL</w:t>
      </w:r>
    </w:p>
    <w:bookmarkEnd w:id="154"/>
    <w:bookmarkStart w:id="157" w:name="tipos-e-conversão-de-tipos-em-tsql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Tipos e Conversão de tipos em</w:t>
      </w:r>
      <w:r>
        <w:t xml:space="preserve"> </w:t>
      </w:r>
      <w:r>
        <w:rPr>
          <w:bCs/>
          <w:b/>
        </w:rPr>
        <w:t xml:space="preserve">TSQL</w:t>
      </w:r>
    </w:p>
    <w:bookmarkStart w:id="155" w:name="conversão-de-tipos-cast"/>
    <w:p>
      <w:pPr>
        <w:pStyle w:val="Heading3"/>
      </w:pPr>
      <w:r>
        <w:rPr>
          <w:rStyle w:val="SectionNumber"/>
        </w:rPr>
        <w:t xml:space="preserve">17.4.1</w:t>
      </w:r>
      <w:r>
        <w:tab/>
      </w:r>
      <w:r>
        <w:t xml:space="preserve">Conversão de tipos (</w:t>
      </w:r>
      <w:r>
        <w:rPr>
          <w:bCs/>
          <w:b/>
        </w:rPr>
        <w:t xml:space="preserve">CAST</w:t>
      </w:r>
      <w:r>
        <w:t xml:space="preserve">)</w:t>
      </w:r>
    </w:p>
    <w:bookmarkEnd w:id="155"/>
    <w:bookmarkStart w:id="156" w:name="conversão-do-tipo-date-convert"/>
    <w:p>
      <w:pPr>
        <w:pStyle w:val="Heading3"/>
      </w:pPr>
      <w:r>
        <w:rPr>
          <w:rStyle w:val="SectionNumber"/>
        </w:rPr>
        <w:t xml:space="preserve">17.4.2</w:t>
      </w:r>
      <w:r>
        <w:tab/>
      </w:r>
      <w:r>
        <w:t xml:space="preserve">Conversão d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(</w:t>
      </w:r>
      <w:r>
        <w:rPr>
          <w:bCs/>
          <w:b/>
        </w:rPr>
        <w:t xml:space="preserve">CONVERT</w:t>
      </w:r>
      <w:r>
        <w:t xml:space="preserve">)</w:t>
      </w:r>
    </w:p>
    <w:p>
      <w:r>
        <w:br w:type="page"/>
      </w:r>
    </w:p>
    <w:bookmarkEnd w:id="156"/>
    <w:bookmarkEnd w:id="157"/>
    <w:bookmarkEnd w:id="158"/>
    <w:bookmarkStart w:id="166" w:name="categorias-de-coman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Categorias de comandos</w:t>
      </w:r>
    </w:p>
    <w:bookmarkStart w:id="159" w:name="X270a1cfe695a38f2810d4be4d20506698cbbf4b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59"/>
    <w:bookmarkStart w:id="160" w:name="X86641bc228d5beeb1a104189fb64d745b5ac3fa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64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64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64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66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6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6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6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6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68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69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0"/>
    <w:bookmarkStart w:id="164" w:name="Xcfe9bd57e3508e272920d3f8feac053a34a9b28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61" w:name="login"/>
    <w:p>
      <w:pPr>
        <w:pStyle w:val="Heading3"/>
      </w:pPr>
      <w:r>
        <w:rPr>
          <w:rStyle w:val="SectionNumber"/>
        </w:rPr>
        <w:t xml:space="preserve">18.3.1</w:t>
      </w:r>
      <w:r>
        <w:tab/>
      </w:r>
      <w:r>
        <w:t xml:space="preserve">Login</w:t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7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74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74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77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77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Etc.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1"/>
    <w:bookmarkStart w:id="162" w:name="user---usuário"/>
    <w:p>
      <w:pPr>
        <w:pStyle w:val="Heading3"/>
      </w:pPr>
      <w:r>
        <w:rPr>
          <w:rStyle w:val="SectionNumber"/>
        </w:rPr>
        <w:t xml:space="preserve">18.3.2</w:t>
      </w:r>
      <w:r>
        <w:tab/>
      </w:r>
      <w:r>
        <w:t xml:space="preserve">USER - Usuário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2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82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2"/>
    <w:bookmarkStart w:id="163" w:name="permissões"/>
    <w:p>
      <w:pPr>
        <w:pStyle w:val="Heading3"/>
      </w:pPr>
      <w:r>
        <w:rPr>
          <w:rStyle w:val="SectionNumber"/>
        </w:rPr>
        <w:t xml:space="preserve">18.3.3</w:t>
      </w:r>
      <w:r>
        <w:tab/>
      </w:r>
      <w:r>
        <w:t xml:space="preserve">Permissões</w:t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87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63"/>
    <w:bookmarkEnd w:id="164"/>
    <w:bookmarkStart w:id="165" w:name="X6dd0b6ee3177a5c44bd4c55c53edca139ce990a"/>
    <w:p>
      <w:pPr>
        <w:pStyle w:val="Heading2"/>
      </w:pPr>
      <w:r>
        <w:rPr>
          <w:rStyle w:val="SectionNumber"/>
        </w:rPr>
        <w:t xml:space="preserve">18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5"/>
    <w:bookmarkEnd w:id="166"/>
    <w:bookmarkStart w:id="170" w:name="observaçõ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Observações</w:t>
      </w:r>
    </w:p>
    <w:bookmarkStart w:id="167" w:name="problemas-para-fazer-login-o-ssms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9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67"/>
    <w:bookmarkStart w:id="168" w:name="X5efb11d18397f622013015cd11d8b4aea8210ed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9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68"/>
    <w:bookmarkStart w:id="169" w:name="formato-da-data-no-sistema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69"/>
    <w:bookmarkEnd w:id="170"/>
    <w:bookmarkStart w:id="172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171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9 - AULA 113.</w:t>
      </w:r>
      <w:r>
        <w:br/>
      </w:r>
    </w:p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06T23:25:37Z</dcterms:created>
  <dcterms:modified xsi:type="dcterms:W3CDTF">2022-08-06T2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